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52B864D" w:rsidR="00F47260" w:rsidRPr="00F47260" w:rsidRDefault="0027096F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2</w:t>
      </w:r>
      <w:r w:rsidR="00DB4F7E">
        <w:rPr>
          <w:rFonts w:ascii="Lato" w:hAnsi="Lato"/>
          <w:sz w:val="24"/>
          <w:szCs w:val="24"/>
        </w:rPr>
        <w:t>3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89D217B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DB4F7E">
        <w:rPr>
          <w:rFonts w:ascii="Lato" w:hAnsi="Lato"/>
          <w:color w:val="000000"/>
          <w:sz w:val="24"/>
          <w:szCs w:val="24"/>
        </w:rPr>
        <w:t>three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DF7748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11295E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11295E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4247F5" w14:textId="77777777" w:rsidR="0011295E" w:rsidRDefault="0011295E" w:rsidP="00271D05">
      <w:r>
        <w:separator/>
      </w:r>
    </w:p>
  </w:endnote>
  <w:endnote w:type="continuationSeparator" w:id="0">
    <w:p w14:paraId="458D6471" w14:textId="77777777" w:rsidR="0011295E" w:rsidRDefault="0011295E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798678" w14:textId="77777777" w:rsidR="0011295E" w:rsidRDefault="0011295E" w:rsidP="00271D05">
      <w:r>
        <w:separator/>
      </w:r>
    </w:p>
  </w:footnote>
  <w:footnote w:type="continuationSeparator" w:id="0">
    <w:p w14:paraId="48CBC794" w14:textId="77777777" w:rsidR="0011295E" w:rsidRDefault="0011295E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8FAD6rbAEtAAAA"/>
  </w:docVars>
  <w:rsids>
    <w:rsidRoot w:val="00F47260"/>
    <w:rsid w:val="000132D5"/>
    <w:rsid w:val="00015AD4"/>
    <w:rsid w:val="00033CE6"/>
    <w:rsid w:val="0009389C"/>
    <w:rsid w:val="000F75A0"/>
    <w:rsid w:val="0011295E"/>
    <w:rsid w:val="0011734A"/>
    <w:rsid w:val="00120443"/>
    <w:rsid w:val="00172577"/>
    <w:rsid w:val="001B00E4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B069F"/>
    <w:rsid w:val="003C57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B4F7E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24T02:01:00Z</dcterms:created>
  <dcterms:modified xsi:type="dcterms:W3CDTF">2020-10-24T02:01:00Z</dcterms:modified>
</cp:coreProperties>
</file>